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28B9E" w14:textId="4DF6442A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0433"/>
    </w:p>
    <w:p w14:paraId="66F3C0F8" w14:textId="77777777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</w:p>
    <w:p w14:paraId="6138DF01" w14:textId="592DC8BF" w:rsidR="00347FA8" w:rsidRPr="006B1AB7" w:rsidRDefault="00347FA8" w:rsidP="00347FA8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r>
        <w:rPr>
          <w:rFonts w:eastAsia="Times New Roman" w:cstheme="minorHAnsi"/>
          <w:b/>
          <w:lang w:eastAsia="es-ES"/>
        </w:rPr>
        <w:t>ANEXO N°4</w:t>
      </w:r>
    </w:p>
    <w:p w14:paraId="5DD0072C" w14:textId="77777777" w:rsidR="00347FA8" w:rsidRPr="00051F9A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10B00CB6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4CE460E8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7066865C" w14:textId="77777777" w:rsidR="00347FA8" w:rsidRPr="00707A52" w:rsidRDefault="00347FA8" w:rsidP="00347FA8">
      <w:pPr>
        <w:pStyle w:val="Ttulo1"/>
        <w:ind w:right="49"/>
        <w:jc w:val="center"/>
      </w:pPr>
    </w:p>
    <w:p w14:paraId="57CCF62F" w14:textId="1CA01054" w:rsidR="00347FA8" w:rsidRDefault="00347FA8" w:rsidP="00347FA8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bookmarkStart w:id="1" w:name="_Hlk106270428"/>
      <w:r>
        <w:rPr>
          <w:rFonts w:ascii="Calibri" w:hAnsi="Calibri"/>
          <w:b w:val="0"/>
          <w:szCs w:val="22"/>
        </w:rPr>
        <w:t xml:space="preserve">Don </w:t>
      </w:r>
      <w:r w:rsidR="00FE3289">
        <w:rPr>
          <w:rFonts w:ascii="Calibri" w:hAnsi="Calibri"/>
          <w:b w:val="0"/>
          <w:szCs w:val="22"/>
        </w:rPr>
        <w:t xml:space="preserve">Mario </w:t>
      </w:r>
      <w:proofErr w:type="spellStart"/>
      <w:r w:rsidR="00FE3289">
        <w:rPr>
          <w:rFonts w:ascii="Calibri" w:hAnsi="Calibri"/>
          <w:b w:val="0"/>
          <w:szCs w:val="22"/>
        </w:rPr>
        <w:t>Nuñez</w:t>
      </w:r>
      <w:proofErr w:type="spellEnd"/>
      <w:r w:rsidR="00FE3289">
        <w:rPr>
          <w:rFonts w:ascii="Calibri" w:hAnsi="Calibri"/>
          <w:b w:val="0"/>
          <w:szCs w:val="22"/>
        </w:rPr>
        <w:t xml:space="preserve"> </w:t>
      </w:r>
      <w:proofErr w:type="spellStart"/>
      <w:r w:rsidR="00FE3289">
        <w:rPr>
          <w:rFonts w:ascii="Calibri" w:hAnsi="Calibri"/>
          <w:b w:val="0"/>
          <w:szCs w:val="22"/>
        </w:rPr>
        <w:t>Decap</w:t>
      </w:r>
      <w:proofErr w:type="spellEnd"/>
      <w:r w:rsidRPr="009E0E20">
        <w:rPr>
          <w:rFonts w:ascii="Calibri" w:hAnsi="Calibri"/>
          <w:b w:val="0"/>
          <w:szCs w:val="22"/>
        </w:rPr>
        <w:t>,</w:t>
      </w:r>
      <w:r>
        <w:rPr>
          <w:rFonts w:ascii="Calibri" w:hAnsi="Calibri"/>
          <w:b w:val="0"/>
          <w:szCs w:val="22"/>
        </w:rPr>
        <w:t xml:space="preserve"> Director de Innovación de la Universidad del Bío-Bío, quien suscribe,</w:t>
      </w:r>
    </w:p>
    <w:p w14:paraId="6D0D6082" w14:textId="77777777" w:rsidR="00347FA8" w:rsidRPr="00CA5624" w:rsidRDefault="00347FA8" w:rsidP="00347FA8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CA5624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353C4999" w14:textId="5C8F2A89" w:rsidR="00347FA8" w:rsidRPr="009E0E20" w:rsidRDefault="000B1211" w:rsidP="00347FA8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>La</w:t>
      </w:r>
      <w:r w:rsidR="00347FA8">
        <w:rPr>
          <w:rFonts w:ascii="Calibri" w:hAnsi="Calibri"/>
          <w:b w:val="0"/>
          <w:szCs w:val="22"/>
        </w:rPr>
        <w:t xml:space="preserve"> académica Sra./Srta. 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 w:rsidR="00347FA8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</w:t>
      </w:r>
      <w:r w:rsidR="00CC4952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Investigadora Responsable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347FA8">
        <w:rPr>
          <w:rFonts w:ascii="Calibri" w:hAnsi="Calibri"/>
          <w:b w:val="0"/>
          <w:szCs w:val="22"/>
        </w:rPr>
        <w:t xml:space="preserve"> del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Departamento/Facultad/ Centro/Laboratorio/Unidad]</w:t>
      </w:r>
      <w:r w:rsidR="00347FA8">
        <w:rPr>
          <w:rFonts w:ascii="Calibri" w:hAnsi="Calibri"/>
          <w:b w:val="0"/>
          <w:szCs w:val="22"/>
        </w:rPr>
        <w:t xml:space="preserve">, en su calidad de Investigadora Responsable del proyecto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347FA8">
        <w:rPr>
          <w:rFonts w:ascii="Calibri" w:hAnsi="Calibri"/>
          <w:b w:val="0"/>
          <w:szCs w:val="22"/>
        </w:rPr>
        <w:t xml:space="preserve"> presentado a</w:t>
      </w:r>
      <w:r w:rsidR="00347FA8" w:rsidRPr="009E0E20">
        <w:rPr>
          <w:rFonts w:ascii="Calibri" w:hAnsi="Calibri"/>
          <w:b w:val="0"/>
          <w:szCs w:val="22"/>
        </w:rPr>
        <w:t xml:space="preserve">l </w:t>
      </w:r>
      <w:r w:rsidR="00AF4EB2" w:rsidRPr="009E0E20">
        <w:rPr>
          <w:rFonts w:ascii="Calibri" w:hAnsi="Calibri"/>
          <w:szCs w:val="22"/>
        </w:rPr>
        <w:t>Concurso de</w:t>
      </w:r>
      <w:r w:rsidR="00AF4EB2" w:rsidRPr="00EC3F5A">
        <w:rPr>
          <w:rFonts w:ascii="Calibri" w:hAnsi="Calibri"/>
          <w:szCs w:val="22"/>
        </w:rPr>
        <w:t xml:space="preserve"> Apoyo a la Formulación de Proyectos de I+D+i Mujeres UBB 202</w:t>
      </w:r>
      <w:r w:rsidR="00FE3289">
        <w:rPr>
          <w:rFonts w:ascii="Calibri" w:hAnsi="Calibri"/>
          <w:szCs w:val="22"/>
        </w:rPr>
        <w:t>3</w:t>
      </w:r>
      <w:r w:rsidR="00347FA8">
        <w:rPr>
          <w:rFonts w:ascii="Calibri" w:hAnsi="Calibri"/>
          <w:b w:val="0"/>
          <w:szCs w:val="22"/>
        </w:rPr>
        <w:t>, no presen</w:t>
      </w:r>
      <w:bookmarkStart w:id="2" w:name="_GoBack"/>
      <w:bookmarkEnd w:id="2"/>
      <w:r w:rsidR="00347FA8">
        <w:rPr>
          <w:rFonts w:ascii="Calibri" w:hAnsi="Calibri"/>
          <w:b w:val="0"/>
          <w:szCs w:val="22"/>
        </w:rPr>
        <w:t xml:space="preserve">ta situaciones pendientes como </w:t>
      </w:r>
      <w:proofErr w:type="gramStart"/>
      <w:r w:rsidR="00347FA8">
        <w:rPr>
          <w:rFonts w:ascii="Calibri" w:hAnsi="Calibri"/>
          <w:b w:val="0"/>
          <w:szCs w:val="22"/>
        </w:rPr>
        <w:t>Director</w:t>
      </w:r>
      <w:r>
        <w:rPr>
          <w:rFonts w:ascii="Calibri" w:hAnsi="Calibri"/>
          <w:b w:val="0"/>
          <w:szCs w:val="22"/>
        </w:rPr>
        <w:t>a</w:t>
      </w:r>
      <w:proofErr w:type="gramEnd"/>
      <w:r w:rsidR="00347FA8">
        <w:rPr>
          <w:rFonts w:ascii="Calibri" w:hAnsi="Calibri"/>
          <w:b w:val="0"/>
          <w:szCs w:val="22"/>
        </w:rPr>
        <w:t xml:space="preserve"> o Investigador</w:t>
      </w:r>
      <w:r>
        <w:rPr>
          <w:rFonts w:ascii="Calibri" w:hAnsi="Calibri"/>
          <w:b w:val="0"/>
          <w:szCs w:val="22"/>
        </w:rPr>
        <w:t>a</w:t>
      </w:r>
      <w:r w:rsidR="00347FA8">
        <w:rPr>
          <w:rFonts w:ascii="Calibri" w:hAnsi="Calibri"/>
          <w:b w:val="0"/>
          <w:szCs w:val="22"/>
        </w:rPr>
        <w:t xml:space="preserve"> Principal en proyectos internos de la </w:t>
      </w:r>
      <w:r w:rsidR="009B2F30">
        <w:rPr>
          <w:rFonts w:ascii="Calibri" w:hAnsi="Calibri"/>
          <w:b w:val="0"/>
          <w:szCs w:val="22"/>
        </w:rPr>
        <w:t>Vicerrectoría de Investigación y Postgrado</w:t>
      </w:r>
      <w:r w:rsidR="00347FA8">
        <w:rPr>
          <w:rFonts w:ascii="Calibri" w:hAnsi="Calibri"/>
          <w:b w:val="0"/>
          <w:szCs w:val="22"/>
        </w:rPr>
        <w:t xml:space="preserve">.   </w:t>
      </w:r>
    </w:p>
    <w:bookmarkEnd w:id="1"/>
    <w:p w14:paraId="64E03B7C" w14:textId="77777777" w:rsidR="00347FA8" w:rsidRDefault="00347FA8" w:rsidP="00347FA8">
      <w:pPr>
        <w:rPr>
          <w:lang w:val="es-ES"/>
        </w:rPr>
      </w:pPr>
    </w:p>
    <w:p w14:paraId="0956FA23" w14:textId="77777777" w:rsidR="00347FA8" w:rsidRDefault="00347FA8" w:rsidP="00347FA8">
      <w:pPr>
        <w:rPr>
          <w:lang w:val="es-ES"/>
        </w:rPr>
      </w:pPr>
    </w:p>
    <w:p w14:paraId="68C6CE61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2DE84BE3" w14:textId="4E6EA398" w:rsidR="00347FA8" w:rsidRPr="00484181" w:rsidRDefault="00FE3289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>
        <w:rPr>
          <w:rFonts w:ascii="Calibri" w:hAnsi="Calibri" w:cs="Arial"/>
          <w:b/>
          <w:snapToGrid w:val="0"/>
          <w:color w:val="000000"/>
        </w:rPr>
        <w:t>MARIO NUÑEZ DECAP</w:t>
      </w:r>
    </w:p>
    <w:p w14:paraId="43B4057A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6C42F422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321F5E8" w14:textId="77777777" w:rsidR="00347FA8" w:rsidRDefault="00347FA8" w:rsidP="00347FA8">
      <w:pPr>
        <w:rPr>
          <w:lang w:val="es-ES"/>
        </w:rPr>
      </w:pPr>
    </w:p>
    <w:p w14:paraId="395DB4E3" w14:textId="30565741" w:rsidR="00AF4EB2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  <w:bookmarkEnd w:id="0"/>
    </w:p>
    <w:p w14:paraId="7B5E1E25" w14:textId="110A984C" w:rsidR="00347FA8" w:rsidRPr="00AF4EB2" w:rsidRDefault="00AF4EB2" w:rsidP="00AF4EB2">
      <w:pPr>
        <w:tabs>
          <w:tab w:val="left" w:pos="1500"/>
        </w:tabs>
        <w:rPr>
          <w:rFonts w:cstheme="minorHAnsi"/>
        </w:rPr>
      </w:pPr>
      <w:r>
        <w:rPr>
          <w:rFonts w:cstheme="minorHAnsi"/>
        </w:rPr>
        <w:tab/>
      </w:r>
    </w:p>
    <w:sectPr w:rsidR="00347FA8" w:rsidRPr="00AF4EB2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B8D89" w14:textId="77777777" w:rsidR="009A0019" w:rsidRDefault="009A0019" w:rsidP="00C8454B">
      <w:pPr>
        <w:spacing w:after="0" w:line="240" w:lineRule="auto"/>
      </w:pPr>
      <w:r>
        <w:separator/>
      </w:r>
    </w:p>
  </w:endnote>
  <w:endnote w:type="continuationSeparator" w:id="0">
    <w:p w14:paraId="5091D8A6" w14:textId="77777777" w:rsidR="009A0019" w:rsidRDefault="009A0019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64640EED" w14:textId="0773C37E" w:rsidR="00AF4EB2" w:rsidRDefault="00AF4EB2" w:rsidP="00AF4EB2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apoyo a la formulación de i+d+i mujeres </w:t>
        </w:r>
        <w:proofErr w:type="spellStart"/>
        <w:r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202</w:t>
        </w:r>
        <w:r w:rsidR="00FE3289">
          <w:rPr>
            <w:rFonts w:ascii="Copperplate Gothic Light" w:hAnsi="Copperplate Gothic Light"/>
            <w:sz w:val="16"/>
            <w:szCs w:val="16"/>
          </w:rPr>
          <w:t>3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9B091" w14:textId="77777777" w:rsidR="009A0019" w:rsidRDefault="009A0019" w:rsidP="00C8454B">
      <w:pPr>
        <w:spacing w:after="0" w:line="240" w:lineRule="auto"/>
      </w:pPr>
      <w:r>
        <w:separator/>
      </w:r>
    </w:p>
  </w:footnote>
  <w:footnote w:type="continuationSeparator" w:id="0">
    <w:p w14:paraId="647E00F4" w14:textId="77777777" w:rsidR="009A0019" w:rsidRDefault="009A0019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F2F82" w14:textId="77777777" w:rsidR="00922E67" w:rsidRPr="00D60C59" w:rsidRDefault="00922E67" w:rsidP="00922E67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6D5FB0C4" wp14:editId="0B0D3B67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15AC9CFC" wp14:editId="1A0F3CBA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5599627E" wp14:editId="78645B14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2A1E7448" w14:textId="77777777" w:rsidR="00922E67" w:rsidRPr="000C58E6" w:rsidRDefault="00922E67" w:rsidP="00922E67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2B67BCCB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04D4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405D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5949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05A0B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2E67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0019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39BC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AF4EB2"/>
    <w:rsid w:val="00B00E0D"/>
    <w:rsid w:val="00B12B99"/>
    <w:rsid w:val="00B1426A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2678"/>
    <w:rsid w:val="00C8454B"/>
    <w:rsid w:val="00C90149"/>
    <w:rsid w:val="00C9214F"/>
    <w:rsid w:val="00C95ECE"/>
    <w:rsid w:val="00CA12D3"/>
    <w:rsid w:val="00CA2512"/>
    <w:rsid w:val="00CA5624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3289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757F0-1063-4528-A104-1FFA7FECE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4</TotalTime>
  <Pages>1</Pages>
  <Words>110</Words>
  <Characters>645</Characters>
  <Application>Microsoft Office Word</Application>
  <DocSecurity>0</DocSecurity>
  <Lines>19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3</cp:revision>
  <cp:lastPrinted>2022-06-16T15:02:00Z</cp:lastPrinted>
  <dcterms:created xsi:type="dcterms:W3CDTF">2020-12-14T20:54:00Z</dcterms:created>
  <dcterms:modified xsi:type="dcterms:W3CDTF">2023-06-20T13:59:00Z</dcterms:modified>
</cp:coreProperties>
</file>